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353F0" w14:textId="77777777" w:rsidR="008B3F82" w:rsidRDefault="008B3F82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รียน บรรณาธิการวารสารวิทยาศาสตร์เกษตร</w:t>
      </w:r>
    </w:p>
    <w:p w14:paraId="7717F51A" w14:textId="77777777" w:rsidR="008D0FD7" w:rsidRDefault="008D0FD7" w:rsidP="008B3F82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เรื่</w:t>
      </w:r>
      <w:r w:rsidR="007F63FC">
        <w:rPr>
          <w:rFonts w:ascii="TH SarabunPSK" w:hAnsi="TH SarabunPSK" w:cs="TH SarabunPSK" w:hint="cs"/>
          <w:sz w:val="32"/>
          <w:szCs w:val="32"/>
          <w:cs/>
        </w:rPr>
        <w:t>อง ขอส่งบทความวิชาการเพื่อรับ</w:t>
      </w:r>
      <w:r>
        <w:rPr>
          <w:rFonts w:ascii="TH SarabunPSK" w:hAnsi="TH SarabunPSK" w:cs="TH SarabunPSK" w:hint="cs"/>
          <w:sz w:val="32"/>
          <w:szCs w:val="32"/>
          <w:cs/>
        </w:rPr>
        <w:t>พิจารณาตีพิมพ์ในวารสารวิทยาศาสตร์เกษตร</w:t>
      </w:r>
    </w:p>
    <w:p w14:paraId="6D22DB42" w14:textId="77777777" w:rsidR="008B3F82" w:rsidRDefault="008B3F82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D4253B5" w14:textId="3FB55610" w:rsidR="008B3F82" w:rsidRDefault="008B3F82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ขอส่งผลงานวิชาการ เรื่อง “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>....</w:t>
      </w:r>
      <w:r w:rsidR="007305B6">
        <w:rPr>
          <w:rFonts w:ascii="TH SarabunPSK" w:hAnsi="TH SarabunPSK" w:cs="TH SarabunPSK"/>
          <w:color w:val="0070C0"/>
          <w:sz w:val="32"/>
          <w:szCs w:val="32"/>
        </w:rPr>
        <w:t>.........................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>...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B3F82">
        <w:rPr>
          <w:rFonts w:ascii="TH SarabunPSK" w:hAnsi="TH SarabunPSK" w:cs="TH SarabunPSK" w:hint="cs"/>
          <w:color w:val="0070C0"/>
          <w:sz w:val="32"/>
          <w:szCs w:val="32"/>
          <w:cs/>
        </w:rPr>
        <w:t>(เพิ่มชื่อเรื่องภาษาไทย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305B6">
        <w:rPr>
          <w:rFonts w:ascii="TH SarabunPSK" w:hAnsi="TH SarabunPSK" w:cs="TH SarabunPSK" w:hint="cs"/>
          <w:color w:val="0070C0"/>
          <w:sz w:val="32"/>
          <w:szCs w:val="32"/>
          <w:cs/>
        </w:rPr>
        <w:t>…</w:t>
      </w:r>
      <w:r w:rsidR="007305B6">
        <w:rPr>
          <w:rFonts w:ascii="TH SarabunPSK" w:hAnsi="TH SarabunPSK" w:cs="TH SarabunPSK"/>
          <w:color w:val="0070C0"/>
          <w:sz w:val="32"/>
          <w:szCs w:val="32"/>
        </w:rPr>
        <w:t>…………………………………………..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>.....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” โดย </w:t>
      </w:r>
      <w:r w:rsidR="008A1DB7">
        <w:rPr>
          <w:rFonts w:ascii="TH SarabunPSK" w:hAnsi="TH SarabunPSK" w:cs="TH SarabunPSK" w:hint="cs"/>
          <w:color w:val="0070C0"/>
          <w:sz w:val="32"/>
          <w:szCs w:val="32"/>
          <w:cs/>
        </w:rPr>
        <w:t>...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>..</w:t>
      </w:r>
      <w:r w:rsidR="007305B6">
        <w:rPr>
          <w:rFonts w:ascii="TH SarabunPSK" w:hAnsi="TH SarabunPSK" w:cs="TH SarabunPSK"/>
          <w:color w:val="0070C0"/>
          <w:sz w:val="32"/>
          <w:szCs w:val="32"/>
        </w:rPr>
        <w:t>.....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>... (เพิ่ม</w:t>
      </w:r>
      <w:r w:rsidRPr="008B3F82">
        <w:rPr>
          <w:rFonts w:ascii="TH SarabunPSK" w:hAnsi="TH SarabunPSK" w:cs="TH SarabunPSK" w:hint="cs"/>
          <w:color w:val="0070C0"/>
          <w:sz w:val="32"/>
          <w:szCs w:val="32"/>
          <w:cs/>
        </w:rPr>
        <w:t>รายชื่อผู้เขียนทั้งหมดตามลำดับ)</w:t>
      </w:r>
      <w:r w:rsidR="008A1DB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A1DB7"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>.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>..</w:t>
      </w:r>
      <w:r w:rsidR="007305B6">
        <w:rPr>
          <w:rFonts w:ascii="TH SarabunPSK" w:hAnsi="TH SarabunPSK" w:cs="TH SarabunPSK"/>
          <w:color w:val="0070C0"/>
          <w:sz w:val="32"/>
          <w:szCs w:val="32"/>
        </w:rPr>
        <w:t>...........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>..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มีจำนวนหน้าทั้งสิ้น 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 xml:space="preserve">... (เพิ่มจำนวนหน้า) ..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หน้า ที่ประกอบด้วย ตารางแสดงผล จำนวน 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>... (เพิ่ม</w:t>
      </w:r>
      <w:r>
        <w:rPr>
          <w:rFonts w:ascii="TH SarabunPSK" w:hAnsi="TH SarabunPSK" w:cs="TH SarabunPSK" w:hint="cs"/>
          <w:color w:val="0070C0"/>
          <w:sz w:val="32"/>
          <w:szCs w:val="32"/>
          <w:cs/>
        </w:rPr>
        <w:t>จำนวนตาราง</w:t>
      </w:r>
      <w:r w:rsidRPr="008B3F82">
        <w:rPr>
          <w:rFonts w:ascii="TH SarabunPSK" w:hAnsi="TH SarabunPSK" w:cs="TH SarabunPSK" w:hint="cs"/>
          <w:color w:val="0070C0"/>
          <w:sz w:val="32"/>
          <w:szCs w:val="32"/>
          <w:cs/>
        </w:rPr>
        <w:t>)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 xml:space="preserve"> ...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ตาราง  และ รูปภาพ จำนวน </w:t>
      </w:r>
      <w:r w:rsidRPr="008A1DB7">
        <w:rPr>
          <w:rFonts w:ascii="TH SarabunPSK" w:hAnsi="TH SarabunPSK" w:cs="TH SarabunPSK" w:hint="cs"/>
          <w:color w:val="0070C0"/>
          <w:sz w:val="32"/>
          <w:szCs w:val="32"/>
          <w:cs/>
        </w:rPr>
        <w:t xml:space="preserve">... (เพิ่มจำนวนภาพ) ... </w:t>
      </w:r>
      <w:r>
        <w:rPr>
          <w:rFonts w:ascii="TH SarabunPSK" w:hAnsi="TH SarabunPSK" w:cs="TH SarabunPSK" w:hint="cs"/>
          <w:sz w:val="32"/>
          <w:szCs w:val="32"/>
          <w:cs/>
        </w:rPr>
        <w:t>ภาพ</w:t>
      </w:r>
      <w:r w:rsidR="0060599C">
        <w:rPr>
          <w:rFonts w:ascii="TH SarabunPSK" w:hAnsi="TH SarabunPSK" w:cs="TH SarabunPSK" w:hint="cs"/>
          <w:sz w:val="32"/>
          <w:szCs w:val="32"/>
          <w:cs/>
        </w:rPr>
        <w:t xml:space="preserve"> ตามรายละเอียดในไฟล์ที่แนบมา</w:t>
      </w:r>
      <w:r w:rsidR="00BC3268">
        <w:rPr>
          <w:rFonts w:ascii="TH SarabunPSK" w:hAnsi="TH SarabunPSK" w:cs="TH SarabunPSK" w:hint="cs"/>
          <w:sz w:val="32"/>
          <w:szCs w:val="32"/>
          <w:cs/>
        </w:rPr>
        <w:t xml:space="preserve"> พร้อมเสนอชื่อเรื่องสั้นของบทความเพื่อแสดงด้านบนในแต่ละหน้าของบทความฉบับเผยแพร่ คือ </w:t>
      </w:r>
      <w:r w:rsidR="00BC3268" w:rsidRPr="00BC3268">
        <w:rPr>
          <w:rFonts w:ascii="TH SarabunPSK" w:hAnsi="TH SarabunPSK" w:cs="TH SarabunPSK" w:hint="cs"/>
          <w:sz w:val="32"/>
          <w:szCs w:val="32"/>
          <w:cs/>
        </w:rPr>
        <w:t>“</w:t>
      </w:r>
      <w:r w:rsidR="00BC3268" w:rsidRPr="00BC3268">
        <w:rPr>
          <w:rFonts w:ascii="TH SarabunPSK" w:hAnsi="TH SarabunPSK" w:cs="TH SarabunPSK" w:hint="cs"/>
          <w:color w:val="0070C0"/>
          <w:sz w:val="32"/>
          <w:szCs w:val="32"/>
          <w:cs/>
        </w:rPr>
        <w:t>........</w:t>
      </w:r>
      <w:r w:rsidR="005E355A">
        <w:rPr>
          <w:rFonts w:ascii="TH SarabunPSK" w:hAnsi="TH SarabunPSK" w:cs="TH SarabunPSK" w:hint="cs"/>
          <w:color w:val="0070C0"/>
          <w:sz w:val="32"/>
          <w:szCs w:val="32"/>
          <w:cs/>
        </w:rPr>
        <w:t>...</w:t>
      </w:r>
      <w:r w:rsidR="00BC3268" w:rsidRPr="00BC3268">
        <w:rPr>
          <w:rFonts w:ascii="TH SarabunPSK" w:hAnsi="TH SarabunPSK" w:cs="TH SarabunPSK" w:hint="cs"/>
          <w:color w:val="0070C0"/>
          <w:sz w:val="32"/>
          <w:szCs w:val="32"/>
          <w:cs/>
        </w:rPr>
        <w:t xml:space="preserve">......(เพิ่ม </w:t>
      </w:r>
      <w:r w:rsidR="00BC3268" w:rsidRPr="00BC3268">
        <w:rPr>
          <w:rFonts w:ascii="TH SarabunPSK" w:hAnsi="TH SarabunPSK" w:cs="TH SarabunPSK"/>
          <w:color w:val="0070C0"/>
          <w:sz w:val="32"/>
          <w:szCs w:val="32"/>
        </w:rPr>
        <w:t xml:space="preserve">Running head </w:t>
      </w:r>
      <w:r w:rsidR="00BC3268" w:rsidRPr="00BC3268">
        <w:rPr>
          <w:rFonts w:ascii="TH SarabunPSK" w:hAnsi="TH SarabunPSK" w:cs="TH SarabunPSK" w:hint="cs"/>
          <w:color w:val="0070C0"/>
          <w:sz w:val="32"/>
          <w:szCs w:val="32"/>
          <w:cs/>
        </w:rPr>
        <w:t>เป็นภาษาไทย</w:t>
      </w:r>
      <w:r w:rsidR="00BC3268">
        <w:rPr>
          <w:rFonts w:ascii="TH SarabunPSK" w:hAnsi="TH SarabunPSK" w:cs="TH SarabunPSK" w:hint="cs"/>
          <w:color w:val="0070C0"/>
          <w:sz w:val="32"/>
          <w:szCs w:val="32"/>
          <w:cs/>
        </w:rPr>
        <w:t xml:space="preserve"> ไม่ควรเกิน </w:t>
      </w:r>
      <w:r w:rsidR="00870F11">
        <w:rPr>
          <w:rFonts w:ascii="TH SarabunPSK" w:hAnsi="TH SarabunPSK" w:cs="TH SarabunPSK"/>
          <w:color w:val="0070C0"/>
          <w:sz w:val="32"/>
          <w:szCs w:val="32"/>
        </w:rPr>
        <w:t xml:space="preserve">10 </w:t>
      </w:r>
      <w:r w:rsidR="00870F11">
        <w:rPr>
          <w:rFonts w:ascii="TH SarabunPSK" w:hAnsi="TH SarabunPSK" w:cs="TH SarabunPSK" w:hint="cs"/>
          <w:color w:val="0070C0"/>
          <w:sz w:val="32"/>
          <w:szCs w:val="32"/>
          <w:cs/>
        </w:rPr>
        <w:t>คำ</w:t>
      </w:r>
      <w:r w:rsidR="00BC3268" w:rsidRPr="00BC3268">
        <w:rPr>
          <w:rFonts w:ascii="TH SarabunPSK" w:hAnsi="TH SarabunPSK" w:cs="TH SarabunPSK" w:hint="cs"/>
          <w:color w:val="0070C0"/>
          <w:sz w:val="32"/>
          <w:szCs w:val="32"/>
          <w:cs/>
        </w:rPr>
        <w:t>).</w:t>
      </w:r>
      <w:r w:rsidR="005E355A">
        <w:rPr>
          <w:rFonts w:ascii="TH SarabunPSK" w:hAnsi="TH SarabunPSK" w:cs="TH SarabunPSK" w:hint="cs"/>
          <w:color w:val="0070C0"/>
          <w:sz w:val="32"/>
          <w:szCs w:val="32"/>
          <w:cs/>
        </w:rPr>
        <w:t>.</w:t>
      </w:r>
      <w:r w:rsidR="00BC3268" w:rsidRPr="00BC3268">
        <w:rPr>
          <w:rFonts w:ascii="TH SarabunPSK" w:hAnsi="TH SarabunPSK" w:cs="TH SarabunPSK" w:hint="cs"/>
          <w:color w:val="0070C0"/>
          <w:sz w:val="32"/>
          <w:szCs w:val="32"/>
          <w:cs/>
        </w:rPr>
        <w:t>..................</w:t>
      </w:r>
      <w:r w:rsidR="00BC3268" w:rsidRPr="00BC3268">
        <w:rPr>
          <w:rFonts w:ascii="TH SarabunPSK" w:hAnsi="TH SarabunPSK" w:cs="TH SarabunPSK" w:hint="cs"/>
          <w:sz w:val="32"/>
          <w:szCs w:val="32"/>
          <w:cs/>
        </w:rPr>
        <w:t>”</w:t>
      </w:r>
    </w:p>
    <w:p w14:paraId="249233C7" w14:textId="77777777" w:rsidR="008B3F82" w:rsidRDefault="008B3F82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7D917DC" w14:textId="77777777" w:rsidR="008B3F82" w:rsidRPr="008B3F82" w:rsidRDefault="008B3F82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ซึ่งผลงานวิจัยที่ส่งมารับการพิจารณาจัดอยู่ในหมวด (เลือกเพียง </w:t>
      </w:r>
      <w:r>
        <w:rPr>
          <w:rFonts w:ascii="TH SarabunPSK" w:hAnsi="TH SarabunPSK" w:cs="TH SarabunPSK"/>
          <w:sz w:val="32"/>
          <w:szCs w:val="32"/>
        </w:rPr>
        <w:t xml:space="preserve">1 </w:t>
      </w:r>
      <w:r>
        <w:rPr>
          <w:rFonts w:ascii="TH SarabunPSK" w:hAnsi="TH SarabunPSK" w:cs="TH SarabunPSK" w:hint="cs"/>
          <w:sz w:val="32"/>
          <w:szCs w:val="32"/>
          <w:cs/>
        </w:rPr>
        <w:t>ตัวเลือก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5"/>
        <w:gridCol w:w="2700"/>
        <w:gridCol w:w="4135"/>
      </w:tblGrid>
      <w:tr w:rsidR="00F41617" w14:paraId="34CA6116" w14:textId="77777777" w:rsidTr="00F41617">
        <w:tc>
          <w:tcPr>
            <w:tcW w:w="2515" w:type="dxa"/>
          </w:tcPr>
          <w:p w14:paraId="7E752018" w14:textId="77777777" w:rsidR="00F41617" w:rsidRDefault="00F41617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BC547F">
              <w:rPr>
                <w:rFonts w:ascii="TH SarabunPSK" w:hAnsi="TH SarabunPSK" w:cs="TH SarabunPSK" w:hint="cs"/>
                <w:sz w:val="32"/>
                <w:szCs w:val="32"/>
                <w:cs/>
              </w:rPr>
              <w:t>เกษตรกลวิธาน</w:t>
            </w:r>
          </w:p>
        </w:tc>
        <w:tc>
          <w:tcPr>
            <w:tcW w:w="2700" w:type="dxa"/>
          </w:tcPr>
          <w:p w14:paraId="6E5D3C5E" w14:textId="77777777" w:rsidR="00F41617" w:rsidRDefault="00F41617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BC547F">
              <w:rPr>
                <w:rFonts w:ascii="TH SarabunPSK" w:hAnsi="TH SarabunPSK" w:cs="TH SarabunPSK" w:hint="cs"/>
                <w:sz w:val="32"/>
                <w:szCs w:val="32"/>
                <w:cs/>
              </w:rPr>
              <w:t>กีฏวิทยา</w:t>
            </w:r>
          </w:p>
        </w:tc>
        <w:tc>
          <w:tcPr>
            <w:tcW w:w="4135" w:type="dxa"/>
          </w:tcPr>
          <w:p w14:paraId="09E1C189" w14:textId="77777777" w:rsidR="00F41617" w:rsidRDefault="00F41617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BC547F">
              <w:rPr>
                <w:rFonts w:ascii="TH SarabunPSK" w:hAnsi="TH SarabunPSK" w:cs="TH SarabunPSK" w:hint="cs"/>
                <w:sz w:val="32"/>
                <w:szCs w:val="32"/>
                <w:cs/>
              </w:rPr>
              <w:t>คหกรรมศาสตร์</w:t>
            </w:r>
          </w:p>
        </w:tc>
      </w:tr>
      <w:tr w:rsidR="00F41617" w14:paraId="408AF8AC" w14:textId="77777777" w:rsidTr="00F41617">
        <w:tc>
          <w:tcPr>
            <w:tcW w:w="2515" w:type="dxa"/>
          </w:tcPr>
          <w:p w14:paraId="52FB6B4C" w14:textId="77777777" w:rsidR="00F41617" w:rsidRDefault="00F41617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BC547F">
              <w:rPr>
                <w:rFonts w:ascii="TH SarabunPSK" w:hAnsi="TH SarabunPSK" w:cs="TH SarabunPSK" w:hint="cs"/>
                <w:sz w:val="32"/>
                <w:szCs w:val="32"/>
                <w:cs/>
              </w:rPr>
              <w:t>ปฐพีวิทยา</w:t>
            </w:r>
          </w:p>
        </w:tc>
        <w:tc>
          <w:tcPr>
            <w:tcW w:w="2700" w:type="dxa"/>
          </w:tcPr>
          <w:p w14:paraId="12502871" w14:textId="77777777" w:rsidR="00F41617" w:rsidRDefault="00F41617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BC547F">
              <w:rPr>
                <w:rFonts w:ascii="TH SarabunPSK" w:hAnsi="TH SarabunPSK" w:cs="TH SarabunPSK" w:hint="cs"/>
                <w:sz w:val="32"/>
                <w:szCs w:val="32"/>
                <w:cs/>
              </w:rPr>
              <w:t>โรคพืช</w:t>
            </w:r>
          </w:p>
        </w:tc>
        <w:tc>
          <w:tcPr>
            <w:tcW w:w="4135" w:type="dxa"/>
          </w:tcPr>
          <w:p w14:paraId="282C24C2" w14:textId="77777777" w:rsidR="00F41617" w:rsidRDefault="00F41617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BC547F">
              <w:rPr>
                <w:rFonts w:ascii="TH SarabunPSK" w:hAnsi="TH SarabunPSK" w:cs="TH SarabunPSK" w:hint="cs"/>
                <w:sz w:val="32"/>
                <w:szCs w:val="32"/>
                <w:cs/>
              </w:rPr>
              <w:t>พืชสวน</w:t>
            </w:r>
          </w:p>
        </w:tc>
      </w:tr>
      <w:tr w:rsidR="00F41617" w14:paraId="657A5830" w14:textId="77777777" w:rsidTr="00F41617">
        <w:tc>
          <w:tcPr>
            <w:tcW w:w="2515" w:type="dxa"/>
          </w:tcPr>
          <w:p w14:paraId="2E72C24A" w14:textId="77777777" w:rsidR="00F41617" w:rsidRDefault="00F41617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BC547F">
              <w:rPr>
                <w:rFonts w:ascii="TH SarabunPSK" w:hAnsi="TH SarabunPSK" w:cs="TH SarabunPSK" w:hint="cs"/>
                <w:sz w:val="32"/>
                <w:szCs w:val="32"/>
                <w:cs/>
              </w:rPr>
              <w:t>พืชไร่นา</w:t>
            </w:r>
          </w:p>
        </w:tc>
        <w:tc>
          <w:tcPr>
            <w:tcW w:w="2700" w:type="dxa"/>
          </w:tcPr>
          <w:p w14:paraId="039468A1" w14:textId="77777777" w:rsidR="00F41617" w:rsidRDefault="00F41617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BC547F">
              <w:rPr>
                <w:rFonts w:ascii="TH SarabunPSK" w:hAnsi="TH SarabunPSK" w:cs="TH SarabunPSK" w:hint="cs"/>
                <w:sz w:val="32"/>
                <w:szCs w:val="32"/>
                <w:cs/>
              </w:rPr>
              <w:t>สัตวบาล</w:t>
            </w:r>
          </w:p>
        </w:tc>
        <w:tc>
          <w:tcPr>
            <w:tcW w:w="4135" w:type="dxa"/>
          </w:tcPr>
          <w:p w14:paraId="6F7E907F" w14:textId="77777777" w:rsidR="00F41617" w:rsidRDefault="00F41617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BC547F">
              <w:rPr>
                <w:rFonts w:ascii="TH SarabunPSK" w:hAnsi="TH SarabunPSK" w:cs="TH SarabunPSK" w:hint="cs"/>
                <w:sz w:val="32"/>
                <w:szCs w:val="32"/>
                <w:cs/>
              </w:rPr>
              <w:t>ส่งเสริมและนิเทศศาสตร์การเกษตร</w:t>
            </w:r>
          </w:p>
        </w:tc>
      </w:tr>
      <w:tr w:rsidR="00F41617" w14:paraId="072C1032" w14:textId="77777777" w:rsidTr="00F41617">
        <w:tc>
          <w:tcPr>
            <w:tcW w:w="2515" w:type="dxa"/>
          </w:tcPr>
          <w:p w14:paraId="2196139D" w14:textId="77777777" w:rsidR="00F41617" w:rsidRDefault="00F41617" w:rsidP="00F41617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BC547F">
              <w:rPr>
                <w:rFonts w:ascii="TH SarabunPSK" w:hAnsi="TH SarabunPSK" w:cs="TH SarabunPSK" w:hint="cs"/>
                <w:sz w:val="32"/>
                <w:szCs w:val="32"/>
                <w:cs/>
              </w:rPr>
              <w:t>เทคโนโลยีชีวภาพ</w:t>
            </w:r>
          </w:p>
        </w:tc>
        <w:tc>
          <w:tcPr>
            <w:tcW w:w="2700" w:type="dxa"/>
          </w:tcPr>
          <w:p w14:paraId="157B3046" w14:textId="77777777" w:rsidR="00F41617" w:rsidRDefault="00F41617" w:rsidP="00F41617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BC547F">
              <w:rPr>
                <w:rFonts w:ascii="TH SarabunPSK" w:hAnsi="TH SarabunPSK" w:cs="TH SarabunPSK" w:hint="cs"/>
                <w:sz w:val="32"/>
                <w:szCs w:val="32"/>
                <w:cs/>
              </w:rPr>
              <w:t>เศรษฐศาสตร์เกษตร</w:t>
            </w:r>
          </w:p>
        </w:tc>
        <w:tc>
          <w:tcPr>
            <w:tcW w:w="4135" w:type="dxa"/>
          </w:tcPr>
          <w:p w14:paraId="31F7B6C9" w14:textId="77777777" w:rsidR="00F41617" w:rsidRDefault="00F41617" w:rsidP="00F41617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BC547F">
              <w:rPr>
                <w:rFonts w:ascii="TH SarabunPSK" w:hAnsi="TH SarabunPSK" w:cs="TH SarabunPSK" w:hint="cs"/>
                <w:sz w:val="32"/>
                <w:szCs w:val="32"/>
                <w:cs/>
              </w:rPr>
              <w:t>วิศวกรรมเกษตร</w:t>
            </w:r>
          </w:p>
        </w:tc>
      </w:tr>
      <w:tr w:rsidR="00F41617" w14:paraId="541A9C77" w14:textId="77777777" w:rsidTr="00F41617">
        <w:tc>
          <w:tcPr>
            <w:tcW w:w="2515" w:type="dxa"/>
          </w:tcPr>
          <w:p w14:paraId="4075F31B" w14:textId="77777777" w:rsidR="00F41617" w:rsidRDefault="00F41617" w:rsidP="00F41617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ัตว์น้ำ</w:t>
            </w:r>
          </w:p>
        </w:tc>
        <w:tc>
          <w:tcPr>
            <w:tcW w:w="2700" w:type="dxa"/>
          </w:tcPr>
          <w:p w14:paraId="07FC1B58" w14:textId="77777777" w:rsidR="00F41617" w:rsidRDefault="00F41617" w:rsidP="00F41617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BC547F">
              <w:rPr>
                <w:rFonts w:ascii="TH SarabunPSK" w:hAnsi="TH SarabunPSK" w:cs="TH SarabunPSK" w:hint="cs"/>
                <w:sz w:val="32"/>
                <w:szCs w:val="32"/>
                <w:cs/>
              </w:rPr>
              <w:t>ป่าไม้</w:t>
            </w:r>
          </w:p>
        </w:tc>
        <w:tc>
          <w:tcPr>
            <w:tcW w:w="4135" w:type="dxa"/>
          </w:tcPr>
          <w:p w14:paraId="6DB1ABD9" w14:textId="77777777" w:rsidR="00F41617" w:rsidRDefault="00F41617" w:rsidP="00F41617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BC547F">
              <w:rPr>
                <w:rFonts w:ascii="TH SarabunPSK" w:hAnsi="TH SarabunPSK" w:cs="TH SarabunPSK" w:hint="cs"/>
                <w:sz w:val="32"/>
                <w:szCs w:val="32"/>
                <w:cs/>
              </w:rPr>
              <w:t>นิเวศน์วิทยาและสิ่งแวดล้อมทางการเกษตร</w:t>
            </w:r>
          </w:p>
        </w:tc>
      </w:tr>
      <w:tr w:rsidR="00F41617" w14:paraId="48D7812F" w14:textId="77777777" w:rsidTr="00F41617">
        <w:tc>
          <w:tcPr>
            <w:tcW w:w="2515" w:type="dxa"/>
          </w:tcPr>
          <w:p w14:paraId="1BF16C28" w14:textId="77777777" w:rsidR="00F41617" w:rsidRDefault="00F41617" w:rsidP="00F41617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</w:rPr>
              <w:sym w:font="Symbol" w:char="F0FF"/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 </w:t>
            </w:r>
            <w:r w:rsidRPr="00BC547F">
              <w:rPr>
                <w:rFonts w:ascii="TH SarabunPSK" w:hAnsi="TH SarabunPSK" w:cs="TH SarabunPSK" w:hint="cs"/>
                <w:sz w:val="32"/>
                <w:szCs w:val="32"/>
                <w:cs/>
              </w:rPr>
              <w:t>อุตสาหกรรม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กษตร</w:t>
            </w:r>
          </w:p>
        </w:tc>
        <w:tc>
          <w:tcPr>
            <w:tcW w:w="2700" w:type="dxa"/>
          </w:tcPr>
          <w:p w14:paraId="17CEF5BA" w14:textId="77777777" w:rsidR="00F41617" w:rsidRDefault="00F41617" w:rsidP="00F41617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4135" w:type="dxa"/>
          </w:tcPr>
          <w:p w14:paraId="79B5A713" w14:textId="77777777" w:rsidR="00F41617" w:rsidRDefault="00F41617" w:rsidP="00F41617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0E83B687" w14:textId="77777777" w:rsidR="008B3F82" w:rsidRDefault="008B3F82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8CF4727" w14:textId="0439C5EE" w:rsidR="001F2087" w:rsidRDefault="006F6936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คณะผู้เขียนได้</w:t>
      </w:r>
      <w:r w:rsidRPr="0098031A">
        <w:rPr>
          <w:rFonts w:ascii="TH SarabunPSK" w:eastAsia="Times New Roman" w:hAnsi="TH SarabunPSK" w:cs="TH SarabunPSK" w:hint="cs"/>
          <w:sz w:val="32"/>
          <w:szCs w:val="32"/>
          <w:bdr w:val="none" w:sz="0" w:space="0" w:color="auto" w:frame="1"/>
          <w:cs/>
        </w:rPr>
        <w:t>เรียบเรียง</w:t>
      </w:r>
      <w:r>
        <w:rPr>
          <w:rFonts w:ascii="TH SarabunPSK" w:eastAsia="Times New Roman" w:hAnsi="TH SarabunPSK" w:cs="TH SarabunPSK" w:hint="cs"/>
          <w:sz w:val="32"/>
          <w:szCs w:val="32"/>
          <w:bdr w:val="none" w:sz="0" w:space="0" w:color="auto" w:frame="1"/>
          <w:cs/>
        </w:rPr>
        <w:t>ผลงานวิจัยฉบับนี้</w:t>
      </w:r>
      <w:r w:rsidRPr="0098031A">
        <w:rPr>
          <w:rFonts w:ascii="TH SarabunPSK" w:eastAsia="Times New Roman" w:hAnsi="TH SarabunPSK" w:cs="TH SarabunPSK" w:hint="cs"/>
          <w:sz w:val="32"/>
          <w:szCs w:val="32"/>
          <w:bdr w:val="none" w:sz="0" w:space="0" w:color="auto" w:frame="1"/>
          <w:cs/>
        </w:rPr>
        <w:t>ถูกต้องตามรูปแบบที่วารสารวิทยาศาสตร์เกษตรกำหนดอย่างเคร่งครัด</w:t>
      </w:r>
      <w:r>
        <w:rPr>
          <w:rFonts w:ascii="TH SarabunPSK" w:eastAsia="Times New Roman" w:hAnsi="TH SarabunPSK" w:cs="TH SarabunPSK" w:hint="cs"/>
          <w:sz w:val="32"/>
          <w:szCs w:val="32"/>
          <w:bdr w:val="none" w:sz="0" w:space="0" w:color="auto" w:frame="1"/>
          <w:cs/>
        </w:rPr>
        <w:t xml:space="preserve"> และเป็นผลงานที่</w:t>
      </w:r>
      <w:r w:rsidRPr="0098031A">
        <w:rPr>
          <w:rFonts w:ascii="TH SarabunPSK" w:eastAsia="Times New Roman" w:hAnsi="TH SarabunPSK" w:cs="TH SarabunPSK" w:hint="cs"/>
          <w:sz w:val="32"/>
          <w:szCs w:val="32"/>
          <w:bdr w:val="none" w:sz="0" w:space="0" w:color="auto" w:frame="1"/>
          <w:cs/>
        </w:rPr>
        <w:t>ไม่เคยเผยแพร่ที่ใดมาก่อ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F2087">
        <w:rPr>
          <w:rFonts w:ascii="TH SarabunPSK" w:hAnsi="TH SarabunPSK" w:cs="TH SarabunPSK" w:hint="cs"/>
          <w:sz w:val="32"/>
          <w:szCs w:val="32"/>
          <w:cs/>
        </w:rPr>
        <w:t>โดยคณะผู้เขียนจะรับผิดชอบ</w:t>
      </w:r>
      <w:r w:rsidR="00F007AB">
        <w:rPr>
          <w:rFonts w:ascii="TH SarabunPSK" w:hAnsi="TH SarabunPSK" w:cs="TH SarabunPSK" w:hint="cs"/>
          <w:sz w:val="32"/>
          <w:szCs w:val="32"/>
          <w:cs/>
        </w:rPr>
        <w:t>เนื้อหาของบทความวิชาการที่จะเผยแพร่ในวารสารวิทยาศาสตร์เกษตร และแสดงบทบาทความรับผิดชอบของคณะผู้เขียนไว้ ดังนี้</w:t>
      </w:r>
    </w:p>
    <w:p w14:paraId="376AF408" w14:textId="1D20B611" w:rsidR="00F007AB" w:rsidRDefault="00F007AB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3600"/>
        <w:gridCol w:w="3595"/>
      </w:tblGrid>
      <w:tr w:rsidR="00F007AB" w14:paraId="658D7069" w14:textId="77777777" w:rsidTr="00EB3042">
        <w:tc>
          <w:tcPr>
            <w:tcW w:w="2155" w:type="dxa"/>
          </w:tcPr>
          <w:p w14:paraId="0C2258DF" w14:textId="457DFEEF" w:rsidR="00F007AB" w:rsidRPr="00F007AB" w:rsidRDefault="00F007AB" w:rsidP="00F007A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007A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บทบาท</w:t>
            </w:r>
          </w:p>
        </w:tc>
        <w:tc>
          <w:tcPr>
            <w:tcW w:w="3600" w:type="dxa"/>
          </w:tcPr>
          <w:p w14:paraId="1CB81B10" w14:textId="5BECC005" w:rsidR="00F007AB" w:rsidRPr="00F007AB" w:rsidRDefault="00F007AB" w:rsidP="00F007A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F007A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ื่อ</w:t>
            </w:r>
            <w:r w:rsidRPr="00F007AB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-</w:t>
            </w:r>
            <w:r w:rsidRPr="00F007A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นามสกุล</w:t>
            </w:r>
          </w:p>
        </w:tc>
        <w:tc>
          <w:tcPr>
            <w:tcW w:w="3595" w:type="dxa"/>
          </w:tcPr>
          <w:p w14:paraId="4A02B959" w14:textId="12CFF61C" w:rsidR="00F007AB" w:rsidRPr="00F007AB" w:rsidRDefault="00F007AB" w:rsidP="00F007A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007A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น้าที่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ความ</w:t>
            </w:r>
            <w:r w:rsidRPr="00F007A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ับผิดชอบ</w:t>
            </w:r>
          </w:p>
        </w:tc>
      </w:tr>
      <w:tr w:rsidR="00F007AB" w14:paraId="5511BE0A" w14:textId="77777777" w:rsidTr="00EB3042">
        <w:tc>
          <w:tcPr>
            <w:tcW w:w="2155" w:type="dxa"/>
          </w:tcPr>
          <w:p w14:paraId="552399A0" w14:textId="3EA34149" w:rsidR="00F007AB" w:rsidRDefault="00F007AB" w:rsidP="008B3F8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เขียนหลัก</w:t>
            </w:r>
          </w:p>
        </w:tc>
        <w:tc>
          <w:tcPr>
            <w:tcW w:w="3600" w:type="dxa"/>
          </w:tcPr>
          <w:p w14:paraId="51C964B1" w14:textId="052BD04E" w:rsidR="00F007AB" w:rsidRDefault="00EB3042" w:rsidP="008B3F8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ชื่อ-นามสกุล และตำแหน่งวิชาการ)</w:t>
            </w:r>
          </w:p>
        </w:tc>
        <w:tc>
          <w:tcPr>
            <w:tcW w:w="3595" w:type="dxa"/>
          </w:tcPr>
          <w:p w14:paraId="3628C4C6" w14:textId="7C2A0E30" w:rsidR="00F007AB" w:rsidRDefault="00EB3042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น้าที่รับผิดชอบ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)</w:t>
            </w:r>
          </w:p>
        </w:tc>
      </w:tr>
      <w:tr w:rsidR="00EB3042" w14:paraId="406A28A9" w14:textId="77777777" w:rsidTr="00EB3042">
        <w:tc>
          <w:tcPr>
            <w:tcW w:w="2155" w:type="dxa"/>
          </w:tcPr>
          <w:p w14:paraId="20A4E814" w14:textId="26162FAF" w:rsidR="00EB3042" w:rsidRDefault="00EB3042" w:rsidP="00EB304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เขียนร่วม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ลำดับที่ ... </w:t>
            </w:r>
          </w:p>
        </w:tc>
        <w:tc>
          <w:tcPr>
            <w:tcW w:w="3600" w:type="dxa"/>
          </w:tcPr>
          <w:p w14:paraId="7168145D" w14:textId="52381B57" w:rsidR="00EB3042" w:rsidRDefault="00EB3042" w:rsidP="00EB304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ชื่อ-นามสกุล และตำแหน่งวิชาการ)</w:t>
            </w:r>
          </w:p>
        </w:tc>
        <w:tc>
          <w:tcPr>
            <w:tcW w:w="3595" w:type="dxa"/>
          </w:tcPr>
          <w:p w14:paraId="40E23077" w14:textId="0F382F23" w:rsidR="00EB3042" w:rsidRDefault="00EB3042" w:rsidP="00EB304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น้าที่รับผิดชอบ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)</w:t>
            </w:r>
          </w:p>
        </w:tc>
      </w:tr>
      <w:tr w:rsidR="00EB3042" w14:paraId="189FA572" w14:textId="77777777" w:rsidTr="00EB3042">
        <w:tc>
          <w:tcPr>
            <w:tcW w:w="2155" w:type="dxa"/>
          </w:tcPr>
          <w:p w14:paraId="6F4A0AA6" w14:textId="31E35DAE" w:rsidR="00EB3042" w:rsidRDefault="00EB3042" w:rsidP="00EB304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เขียนร่วม ลำดับที่ ...</w:t>
            </w:r>
          </w:p>
        </w:tc>
        <w:tc>
          <w:tcPr>
            <w:tcW w:w="3600" w:type="dxa"/>
          </w:tcPr>
          <w:p w14:paraId="06876404" w14:textId="6AF8D04B" w:rsidR="00EB3042" w:rsidRDefault="00EB3042" w:rsidP="00EB3042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ชื่อ-นามสกุล และตำแหน่งวิชาการ)</w:t>
            </w:r>
          </w:p>
        </w:tc>
        <w:tc>
          <w:tcPr>
            <w:tcW w:w="3595" w:type="dxa"/>
          </w:tcPr>
          <w:p w14:paraId="13149B89" w14:textId="79751825" w:rsidR="00EB3042" w:rsidRDefault="00EB3042" w:rsidP="00EB304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น้าที่รับผิดชอบ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)</w:t>
            </w:r>
          </w:p>
        </w:tc>
      </w:tr>
    </w:tbl>
    <w:p w14:paraId="1DA4FE7E" w14:textId="68F3E861" w:rsidR="001F2087" w:rsidRDefault="001F2087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DFE1356" w14:textId="5EA97CBC" w:rsidR="00F41617" w:rsidRDefault="00F007AB" w:rsidP="008B3F82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โดยที่</w:t>
      </w:r>
      <w:r w:rsidR="005A491A">
        <w:rPr>
          <w:rFonts w:ascii="TH SarabunPSK" w:hAnsi="TH SarabunPSK" w:cs="TH SarabunPSK" w:hint="cs"/>
          <w:sz w:val="32"/>
          <w:szCs w:val="32"/>
          <w:cs/>
        </w:rPr>
        <w:t xml:space="preserve"> ทางวารสาร</w:t>
      </w:r>
      <w:r w:rsidR="0060599C">
        <w:rPr>
          <w:rFonts w:ascii="TH SarabunPSK" w:hAnsi="TH SarabunPSK" w:cs="TH SarabunPSK" w:hint="cs"/>
          <w:sz w:val="32"/>
          <w:szCs w:val="32"/>
          <w:cs/>
        </w:rPr>
        <w:t xml:space="preserve">ฯ </w:t>
      </w:r>
      <w:r w:rsidR="005A491A">
        <w:rPr>
          <w:rFonts w:ascii="TH SarabunPSK" w:hAnsi="TH SarabunPSK" w:cs="TH SarabunPSK" w:hint="cs"/>
          <w:sz w:val="32"/>
          <w:szCs w:val="32"/>
          <w:cs/>
        </w:rPr>
        <w:t>สามารถติดต่อ</w:t>
      </w:r>
      <w:r w:rsidR="00BC3268">
        <w:rPr>
          <w:rFonts w:ascii="TH SarabunPSK" w:hAnsi="TH SarabunPSK" w:cs="TH SarabunPSK" w:hint="cs"/>
          <w:sz w:val="32"/>
          <w:szCs w:val="32"/>
          <w:cs/>
        </w:rPr>
        <w:t>คณะ</w:t>
      </w:r>
      <w:r w:rsidR="005A491A">
        <w:rPr>
          <w:rFonts w:ascii="TH SarabunPSK" w:hAnsi="TH SarabunPSK" w:cs="TH SarabunPSK" w:hint="cs"/>
          <w:sz w:val="32"/>
          <w:szCs w:val="32"/>
          <w:cs/>
        </w:rPr>
        <w:t>ผู้เขีย</w:t>
      </w:r>
      <w:r w:rsidR="00BC3268">
        <w:rPr>
          <w:rFonts w:ascii="TH SarabunPSK" w:hAnsi="TH SarabunPSK" w:cs="TH SarabunPSK" w:hint="cs"/>
          <w:sz w:val="32"/>
          <w:szCs w:val="32"/>
          <w:cs/>
        </w:rPr>
        <w:t>น</w:t>
      </w:r>
      <w:r w:rsidR="00AF4246">
        <w:rPr>
          <w:rFonts w:ascii="TH SarabunPSK" w:hAnsi="TH SarabunPSK" w:cs="TH SarabunPSK" w:hint="cs"/>
          <w:sz w:val="32"/>
          <w:szCs w:val="32"/>
          <w:cs/>
        </w:rPr>
        <w:t xml:space="preserve"> (ซึ่งกรอกข้อมูลผ่านระบบ </w:t>
      </w:r>
      <w:r w:rsidR="00AF4246">
        <w:rPr>
          <w:rFonts w:ascii="TH SarabunPSK" w:hAnsi="TH SarabunPSK" w:cs="TH SarabunPSK"/>
          <w:sz w:val="32"/>
          <w:szCs w:val="32"/>
        </w:rPr>
        <w:t xml:space="preserve">ThaiJo </w:t>
      </w:r>
      <w:r w:rsidR="00AF4246">
        <w:rPr>
          <w:rFonts w:ascii="TH SarabunPSK" w:hAnsi="TH SarabunPSK" w:cs="TH SarabunPSK" w:hint="cs"/>
          <w:sz w:val="32"/>
          <w:szCs w:val="32"/>
          <w:cs/>
        </w:rPr>
        <w:t>เรียบร้อยแล้ว) ดังรายละเอียด ต่อไปนี้</w:t>
      </w:r>
    </w:p>
    <w:p w14:paraId="4738B038" w14:textId="642FBF16" w:rsidR="006F6936" w:rsidRDefault="006F6936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6C2986B" w14:textId="1CAA5E8B" w:rsidR="00BC3268" w:rsidRPr="00BC3268" w:rsidRDefault="00BC3268" w:rsidP="008B3F8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C3268">
        <w:rPr>
          <w:rFonts w:ascii="TH SarabunPSK" w:hAnsi="TH SarabunPSK" w:cs="TH SarabunPSK" w:hint="cs"/>
          <w:b/>
          <w:bCs/>
          <w:sz w:val="32"/>
          <w:szCs w:val="32"/>
          <w:cs/>
        </w:rPr>
        <w:t>ผู้เขียนหลัก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7285"/>
      </w:tblGrid>
      <w:tr w:rsidR="00017B09" w14:paraId="20F9650F" w14:textId="77777777" w:rsidTr="00017B09">
        <w:tc>
          <w:tcPr>
            <w:tcW w:w="2065" w:type="dxa"/>
          </w:tcPr>
          <w:p w14:paraId="478A2C66" w14:textId="3B355F92" w:rsidR="00017B09" w:rsidRDefault="00017B09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ชื่อ-นามสกุล</w:t>
            </w:r>
          </w:p>
        </w:tc>
        <w:tc>
          <w:tcPr>
            <w:tcW w:w="7285" w:type="dxa"/>
          </w:tcPr>
          <w:p w14:paraId="1AD60E90" w14:textId="065E7864" w:rsidR="00017B09" w:rsidRDefault="00017B09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ชื่อ-นามสกุล และตำแหน่งวิชาการ)</w:t>
            </w:r>
          </w:p>
        </w:tc>
      </w:tr>
      <w:tr w:rsidR="00017B09" w14:paraId="51BA4437" w14:textId="77777777" w:rsidTr="00017B09">
        <w:tc>
          <w:tcPr>
            <w:tcW w:w="2065" w:type="dxa"/>
          </w:tcPr>
          <w:p w14:paraId="1AA6B383" w14:textId="09D573C6" w:rsidR="00017B09" w:rsidRDefault="00017B09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อยู่</w:t>
            </w:r>
          </w:p>
        </w:tc>
        <w:tc>
          <w:tcPr>
            <w:tcW w:w="7285" w:type="dxa"/>
          </w:tcPr>
          <w:p w14:paraId="084171E0" w14:textId="50834EFA" w:rsidR="00017B09" w:rsidRDefault="00017B09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ที่อยู่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น่วยงาน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ที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่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สามารส่งเอกสารทางไปรษณีย์ได้)</w:t>
            </w:r>
          </w:p>
        </w:tc>
      </w:tr>
      <w:tr w:rsidR="00017B09" w14:paraId="55302007" w14:textId="77777777" w:rsidTr="00017B09">
        <w:tc>
          <w:tcPr>
            <w:tcW w:w="2065" w:type="dxa"/>
          </w:tcPr>
          <w:p w14:paraId="71D7C167" w14:textId="320CD05E" w:rsidR="00017B09" w:rsidRDefault="00017B09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มายเลขโทรศัพท์</w:t>
            </w:r>
          </w:p>
        </w:tc>
        <w:tc>
          <w:tcPr>
            <w:tcW w:w="7285" w:type="dxa"/>
          </w:tcPr>
          <w:p w14:paraId="7D237AEF" w14:textId="0A837CEA" w:rsidR="00017B09" w:rsidRPr="00017B09" w:rsidRDefault="00017B09" w:rsidP="008B3F82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มายเลขโทรศัพท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 xml:space="preserve">) </w:t>
            </w:r>
          </w:p>
        </w:tc>
      </w:tr>
      <w:tr w:rsidR="00017B09" w14:paraId="389A4485" w14:textId="77777777" w:rsidTr="00017B09">
        <w:tc>
          <w:tcPr>
            <w:tcW w:w="2065" w:type="dxa"/>
          </w:tcPr>
          <w:p w14:paraId="32499A77" w14:textId="43F4FCC4" w:rsidR="00017B09" w:rsidRDefault="00017B09" w:rsidP="008B3F82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ีเมล์</w:t>
            </w:r>
          </w:p>
        </w:tc>
        <w:tc>
          <w:tcPr>
            <w:tcW w:w="7285" w:type="dxa"/>
          </w:tcPr>
          <w:p w14:paraId="4CB78C9D" w14:textId="715BCB50" w:rsidR="00017B09" w:rsidRPr="00017B09" w:rsidRDefault="00017B09" w:rsidP="008B3F82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อีเมล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)</w:t>
            </w:r>
          </w:p>
        </w:tc>
      </w:tr>
    </w:tbl>
    <w:p w14:paraId="17E876A9" w14:textId="5054197B" w:rsidR="006F6936" w:rsidRDefault="006F6936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F7D6134" w14:textId="20300893" w:rsidR="00BC3268" w:rsidRPr="00BC3268" w:rsidRDefault="00BC3268" w:rsidP="00BC326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BC3268">
        <w:rPr>
          <w:rFonts w:ascii="TH SarabunPSK" w:hAnsi="TH SarabunPSK" w:cs="TH SarabunPSK" w:hint="cs"/>
          <w:b/>
          <w:bCs/>
          <w:sz w:val="32"/>
          <w:szCs w:val="32"/>
          <w:cs/>
        </w:rPr>
        <w:t>ผู้เขียน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ร่วม ลำดับที่ ...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7285"/>
      </w:tblGrid>
      <w:tr w:rsidR="00BC3268" w14:paraId="150CD358" w14:textId="77777777" w:rsidTr="00F95B90">
        <w:tc>
          <w:tcPr>
            <w:tcW w:w="2065" w:type="dxa"/>
          </w:tcPr>
          <w:p w14:paraId="0807107D" w14:textId="77777777" w:rsidR="00BC3268" w:rsidRDefault="00BC3268" w:rsidP="00F95B90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ื่อ-นามสกุล</w:t>
            </w:r>
          </w:p>
        </w:tc>
        <w:tc>
          <w:tcPr>
            <w:tcW w:w="7285" w:type="dxa"/>
          </w:tcPr>
          <w:p w14:paraId="121043FC" w14:textId="77777777" w:rsidR="00BC3268" w:rsidRDefault="00BC3268" w:rsidP="00F95B90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ชื่อ-นามสกุล และตำแหน่งวิชาการ)</w:t>
            </w:r>
          </w:p>
        </w:tc>
      </w:tr>
      <w:tr w:rsidR="00BC3268" w14:paraId="417E301D" w14:textId="77777777" w:rsidTr="00F95B90">
        <w:tc>
          <w:tcPr>
            <w:tcW w:w="2065" w:type="dxa"/>
          </w:tcPr>
          <w:p w14:paraId="2814A4AC" w14:textId="77777777" w:rsidR="00BC3268" w:rsidRDefault="00BC3268" w:rsidP="00F95B90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อยู่</w:t>
            </w:r>
          </w:p>
        </w:tc>
        <w:tc>
          <w:tcPr>
            <w:tcW w:w="7285" w:type="dxa"/>
          </w:tcPr>
          <w:p w14:paraId="3AFE1BD3" w14:textId="77777777" w:rsidR="00BC3268" w:rsidRDefault="00BC3268" w:rsidP="00F95B90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ที่อยู่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น่วยงาน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ที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่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สามารส่งเอกสารทางไปรษณีย์ได้)</w:t>
            </w:r>
          </w:p>
        </w:tc>
      </w:tr>
      <w:tr w:rsidR="00BC3268" w14:paraId="155751CD" w14:textId="77777777" w:rsidTr="00F95B90">
        <w:tc>
          <w:tcPr>
            <w:tcW w:w="2065" w:type="dxa"/>
          </w:tcPr>
          <w:p w14:paraId="2108A6CC" w14:textId="77777777" w:rsidR="00BC3268" w:rsidRDefault="00BC3268" w:rsidP="00F95B90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มายเลขโทรศัพท์</w:t>
            </w:r>
          </w:p>
        </w:tc>
        <w:tc>
          <w:tcPr>
            <w:tcW w:w="7285" w:type="dxa"/>
          </w:tcPr>
          <w:p w14:paraId="63F3A6EA" w14:textId="77777777" w:rsidR="00BC3268" w:rsidRPr="00017B09" w:rsidRDefault="00BC3268" w:rsidP="00F95B90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มายเลขโทรศัพท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 xml:space="preserve">) </w:t>
            </w:r>
          </w:p>
        </w:tc>
      </w:tr>
      <w:tr w:rsidR="00BC3268" w14:paraId="366A335C" w14:textId="77777777" w:rsidTr="00F95B90">
        <w:tc>
          <w:tcPr>
            <w:tcW w:w="2065" w:type="dxa"/>
          </w:tcPr>
          <w:p w14:paraId="51E9E370" w14:textId="77777777" w:rsidR="00BC3268" w:rsidRDefault="00BC3268" w:rsidP="00F95B90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ีเมล์</w:t>
            </w:r>
          </w:p>
        </w:tc>
        <w:tc>
          <w:tcPr>
            <w:tcW w:w="7285" w:type="dxa"/>
          </w:tcPr>
          <w:p w14:paraId="14C721D9" w14:textId="77777777" w:rsidR="00BC3268" w:rsidRPr="00017B09" w:rsidRDefault="00BC3268" w:rsidP="00F95B90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อีเมล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)</w:t>
            </w:r>
          </w:p>
        </w:tc>
      </w:tr>
    </w:tbl>
    <w:p w14:paraId="1360B145" w14:textId="695496CB" w:rsidR="00BC3268" w:rsidRDefault="00BC3268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C1D211C" w14:textId="77777777" w:rsidR="00EB3042" w:rsidRPr="00BC3268" w:rsidRDefault="00EB3042" w:rsidP="00EB304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BC3268">
        <w:rPr>
          <w:rFonts w:ascii="TH SarabunPSK" w:hAnsi="TH SarabunPSK" w:cs="TH SarabunPSK" w:hint="cs"/>
          <w:b/>
          <w:bCs/>
          <w:sz w:val="32"/>
          <w:szCs w:val="32"/>
          <w:cs/>
        </w:rPr>
        <w:t>ผู้เขียน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ร่วม ลำดับที่ ...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7285"/>
      </w:tblGrid>
      <w:tr w:rsidR="00EB3042" w14:paraId="052E4CE8" w14:textId="77777777" w:rsidTr="00150788">
        <w:tc>
          <w:tcPr>
            <w:tcW w:w="2065" w:type="dxa"/>
          </w:tcPr>
          <w:p w14:paraId="748BF35B" w14:textId="77777777" w:rsidR="00EB3042" w:rsidRDefault="00EB3042" w:rsidP="0015078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ื่อ-นามสกุล</w:t>
            </w:r>
          </w:p>
        </w:tc>
        <w:tc>
          <w:tcPr>
            <w:tcW w:w="7285" w:type="dxa"/>
          </w:tcPr>
          <w:p w14:paraId="3803CF23" w14:textId="77777777" w:rsidR="00EB3042" w:rsidRDefault="00EB3042" w:rsidP="0015078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ชื่อ-นามสกุล และตำแหน่งวิชาการ)</w:t>
            </w:r>
          </w:p>
        </w:tc>
      </w:tr>
      <w:tr w:rsidR="00EB3042" w14:paraId="44834906" w14:textId="77777777" w:rsidTr="00150788">
        <w:tc>
          <w:tcPr>
            <w:tcW w:w="2065" w:type="dxa"/>
          </w:tcPr>
          <w:p w14:paraId="5C4915EE" w14:textId="77777777" w:rsidR="00EB3042" w:rsidRDefault="00EB3042" w:rsidP="0015078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อยู่</w:t>
            </w:r>
          </w:p>
        </w:tc>
        <w:tc>
          <w:tcPr>
            <w:tcW w:w="7285" w:type="dxa"/>
          </w:tcPr>
          <w:p w14:paraId="7ADB2765" w14:textId="77777777" w:rsidR="00EB3042" w:rsidRDefault="00EB3042" w:rsidP="0015078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ที่อยู่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น่วยงาน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ที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่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สามารส่งเอกสารทางไปรษณีย์ได้)</w:t>
            </w:r>
          </w:p>
        </w:tc>
      </w:tr>
      <w:tr w:rsidR="00EB3042" w14:paraId="37841FD3" w14:textId="77777777" w:rsidTr="00150788">
        <w:tc>
          <w:tcPr>
            <w:tcW w:w="2065" w:type="dxa"/>
          </w:tcPr>
          <w:p w14:paraId="7B95446A" w14:textId="77777777" w:rsidR="00EB3042" w:rsidRDefault="00EB3042" w:rsidP="0015078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มายเลขโทรศัพท์</w:t>
            </w:r>
          </w:p>
        </w:tc>
        <w:tc>
          <w:tcPr>
            <w:tcW w:w="7285" w:type="dxa"/>
          </w:tcPr>
          <w:p w14:paraId="286EA386" w14:textId="77777777" w:rsidR="00EB3042" w:rsidRPr="00017B09" w:rsidRDefault="00EB3042" w:rsidP="00150788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มายเลขโทรศัพท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 xml:space="preserve">) </w:t>
            </w:r>
          </w:p>
        </w:tc>
      </w:tr>
      <w:tr w:rsidR="00EB3042" w14:paraId="57090FC9" w14:textId="77777777" w:rsidTr="00150788">
        <w:tc>
          <w:tcPr>
            <w:tcW w:w="2065" w:type="dxa"/>
          </w:tcPr>
          <w:p w14:paraId="62C5BAD1" w14:textId="77777777" w:rsidR="00EB3042" w:rsidRDefault="00EB3042" w:rsidP="0015078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ีเมล์</w:t>
            </w:r>
          </w:p>
        </w:tc>
        <w:tc>
          <w:tcPr>
            <w:tcW w:w="7285" w:type="dxa"/>
          </w:tcPr>
          <w:p w14:paraId="569CC39C" w14:textId="77777777" w:rsidR="00EB3042" w:rsidRPr="00017B09" w:rsidRDefault="00EB3042" w:rsidP="00150788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อีเมล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)</w:t>
            </w:r>
          </w:p>
        </w:tc>
      </w:tr>
    </w:tbl>
    <w:p w14:paraId="2B425E01" w14:textId="77777777" w:rsidR="00EB3042" w:rsidRDefault="00EB3042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C1CFA39" w14:textId="3717591A" w:rsidR="0047683A" w:rsidRDefault="00EF4CB3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ทั้งนี้ ขอเสนอรายชื่อผู้ทรงคุณวุฒิที่มีความเชี่ยวชาญในสาขา</w:t>
      </w:r>
      <w:r w:rsidR="00F007AB">
        <w:rPr>
          <w:rFonts w:ascii="TH SarabunPSK" w:hAnsi="TH SarabunPSK" w:cs="TH SarabunPSK" w:hint="cs"/>
          <w:sz w:val="32"/>
          <w:szCs w:val="32"/>
          <w:cs/>
        </w:rPr>
        <w:t>ที่เกี่ยวข้อ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ำนวน </w:t>
      </w:r>
      <w:r>
        <w:rPr>
          <w:rFonts w:ascii="TH SarabunPSK" w:hAnsi="TH SarabunPSK" w:cs="TH SarabunPSK"/>
          <w:sz w:val="32"/>
          <w:szCs w:val="32"/>
        </w:rPr>
        <w:t xml:space="preserve">3 </w:t>
      </w:r>
      <w:r>
        <w:rPr>
          <w:rFonts w:ascii="TH SarabunPSK" w:hAnsi="TH SarabunPSK" w:cs="TH SarabunPSK" w:hint="cs"/>
          <w:sz w:val="32"/>
          <w:szCs w:val="32"/>
          <w:cs/>
        </w:rPr>
        <w:t>ท่าน ดังรายละเอียดต่อไปนี้</w:t>
      </w:r>
    </w:p>
    <w:p w14:paraId="192DF0B9" w14:textId="275EAD46" w:rsidR="00EF4CB3" w:rsidRDefault="00EF4CB3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62A1BBC" w14:textId="1B0819B3" w:rsidR="00FE3EAF" w:rsidRPr="00FE3EAF" w:rsidRDefault="00FE3EAF" w:rsidP="008B3F82">
      <w:pPr>
        <w:spacing w:after="0" w:line="240" w:lineRule="auto"/>
        <w:rPr>
          <w:rFonts w:ascii="TH SarabunPSK" w:hAnsi="TH SarabunPSK" w:cs="TH SarabunPSK"/>
          <w:sz w:val="32"/>
          <w:szCs w:val="32"/>
          <w:u w:val="single"/>
        </w:rPr>
      </w:pPr>
      <w:r w:rsidRPr="00FE3EAF">
        <w:rPr>
          <w:rFonts w:ascii="TH SarabunPSK" w:hAnsi="TH SarabunPSK" w:cs="TH SarabunPSK" w:hint="cs"/>
          <w:sz w:val="32"/>
          <w:szCs w:val="32"/>
          <w:u w:val="single"/>
          <w:cs/>
        </w:rPr>
        <w:t xml:space="preserve">ผู้ทรงคุณวุฒิ คนที่ </w:t>
      </w:r>
      <w:r w:rsidRPr="00FE3EAF">
        <w:rPr>
          <w:rFonts w:ascii="TH SarabunPSK" w:hAnsi="TH SarabunPSK" w:cs="TH SarabunPSK"/>
          <w:sz w:val="32"/>
          <w:szCs w:val="32"/>
          <w:u w:val="single"/>
        </w:rPr>
        <w:t>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7285"/>
      </w:tblGrid>
      <w:tr w:rsidR="00FE3EAF" w14:paraId="19EA1F5C" w14:textId="77777777" w:rsidTr="00923D5B">
        <w:tc>
          <w:tcPr>
            <w:tcW w:w="2065" w:type="dxa"/>
          </w:tcPr>
          <w:p w14:paraId="03722C41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ื่อ-นามสกุล</w:t>
            </w:r>
          </w:p>
        </w:tc>
        <w:tc>
          <w:tcPr>
            <w:tcW w:w="7285" w:type="dxa"/>
          </w:tcPr>
          <w:p w14:paraId="4E186BBD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ชื่อ-นามสกุล และตำแหน่งวิชาการ)</w:t>
            </w:r>
          </w:p>
        </w:tc>
      </w:tr>
      <w:tr w:rsidR="00FE3EAF" w14:paraId="2545E13C" w14:textId="77777777" w:rsidTr="00923D5B">
        <w:tc>
          <w:tcPr>
            <w:tcW w:w="2065" w:type="dxa"/>
          </w:tcPr>
          <w:p w14:paraId="2C838FF7" w14:textId="662D6E99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F4CB3">
              <w:rPr>
                <w:rFonts w:ascii="TH SarabunPSK" w:hAnsi="TH SarabunPSK" w:cs="TH SarabunPSK" w:hint="cs"/>
                <w:sz w:val="32"/>
                <w:szCs w:val="32"/>
                <w:cs/>
              </w:rPr>
              <w:t>ความเชี่ยวชาญ</w:t>
            </w:r>
          </w:p>
        </w:tc>
        <w:tc>
          <w:tcPr>
            <w:tcW w:w="7285" w:type="dxa"/>
          </w:tcPr>
          <w:p w14:paraId="4E36BEE3" w14:textId="155CE234" w:rsidR="00FE3EAF" w:rsidRPr="00AB3FCC" w:rsidRDefault="00FE3EAF" w:rsidP="00923D5B">
            <w:pPr>
              <w:rPr>
                <w:rFonts w:ascii="TH SarabunPSK" w:hAnsi="TH SarabunPSK" w:cs="TH SarabunPSK"/>
                <w:color w:val="0070C0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ความเชี่ยวชาญ)</w:t>
            </w:r>
          </w:p>
        </w:tc>
      </w:tr>
      <w:tr w:rsidR="00FE3EAF" w14:paraId="153A7AD6" w14:textId="77777777" w:rsidTr="00923D5B">
        <w:tc>
          <w:tcPr>
            <w:tcW w:w="2065" w:type="dxa"/>
          </w:tcPr>
          <w:p w14:paraId="45C1BCE7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อยู่</w:t>
            </w:r>
          </w:p>
        </w:tc>
        <w:tc>
          <w:tcPr>
            <w:tcW w:w="7285" w:type="dxa"/>
          </w:tcPr>
          <w:p w14:paraId="3478B167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ที่อยู่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น่วยงาน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ที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่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สามารส่งเอกสารทางไปรษณีย์ได้)</w:t>
            </w:r>
          </w:p>
        </w:tc>
      </w:tr>
      <w:tr w:rsidR="00FE3EAF" w14:paraId="3F0110C1" w14:textId="77777777" w:rsidTr="00923D5B">
        <w:tc>
          <w:tcPr>
            <w:tcW w:w="2065" w:type="dxa"/>
          </w:tcPr>
          <w:p w14:paraId="7F8722FA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มายเลขโทรศัพท์</w:t>
            </w:r>
          </w:p>
        </w:tc>
        <w:tc>
          <w:tcPr>
            <w:tcW w:w="7285" w:type="dxa"/>
          </w:tcPr>
          <w:p w14:paraId="7E55DCB5" w14:textId="77777777" w:rsidR="00FE3EAF" w:rsidRPr="00017B09" w:rsidRDefault="00FE3EAF" w:rsidP="00923D5B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มายเลขโทรศัพท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 xml:space="preserve">) </w:t>
            </w:r>
          </w:p>
        </w:tc>
      </w:tr>
      <w:tr w:rsidR="00FE3EAF" w14:paraId="7AD35640" w14:textId="77777777" w:rsidTr="00923D5B">
        <w:tc>
          <w:tcPr>
            <w:tcW w:w="2065" w:type="dxa"/>
          </w:tcPr>
          <w:p w14:paraId="26EC7F7A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ีเมล์</w:t>
            </w:r>
          </w:p>
        </w:tc>
        <w:tc>
          <w:tcPr>
            <w:tcW w:w="7285" w:type="dxa"/>
          </w:tcPr>
          <w:p w14:paraId="59E32A1C" w14:textId="77777777" w:rsidR="00FE3EAF" w:rsidRPr="00017B09" w:rsidRDefault="00FE3EAF" w:rsidP="00923D5B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อีเมล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)</w:t>
            </w:r>
          </w:p>
        </w:tc>
      </w:tr>
    </w:tbl>
    <w:p w14:paraId="5A4E2870" w14:textId="77777777" w:rsidR="00FE3EAF" w:rsidRDefault="00FE3EAF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6471E37" w14:textId="56768ACC" w:rsidR="00FE3EAF" w:rsidRPr="00FE3EAF" w:rsidRDefault="00FE3EAF" w:rsidP="00FE3EAF">
      <w:pPr>
        <w:spacing w:after="0" w:line="240" w:lineRule="auto"/>
        <w:rPr>
          <w:rFonts w:ascii="TH SarabunPSK" w:hAnsi="TH SarabunPSK" w:cs="TH SarabunPSK"/>
          <w:sz w:val="32"/>
          <w:szCs w:val="32"/>
          <w:u w:val="single"/>
        </w:rPr>
      </w:pPr>
      <w:r w:rsidRPr="00FE3EAF">
        <w:rPr>
          <w:rFonts w:ascii="TH SarabunPSK" w:hAnsi="TH SarabunPSK" w:cs="TH SarabunPSK" w:hint="cs"/>
          <w:sz w:val="32"/>
          <w:szCs w:val="32"/>
          <w:u w:val="single"/>
          <w:cs/>
        </w:rPr>
        <w:t xml:space="preserve">ผู้ทรงคุณวุฒิ คนที่ </w:t>
      </w:r>
      <w:r>
        <w:rPr>
          <w:rFonts w:ascii="TH SarabunPSK" w:hAnsi="TH SarabunPSK" w:cs="TH SarabunPSK"/>
          <w:sz w:val="32"/>
          <w:szCs w:val="32"/>
          <w:u w:val="single"/>
        </w:rPr>
        <w:t>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7285"/>
      </w:tblGrid>
      <w:tr w:rsidR="00FE3EAF" w14:paraId="40262EC4" w14:textId="77777777" w:rsidTr="00923D5B">
        <w:tc>
          <w:tcPr>
            <w:tcW w:w="2065" w:type="dxa"/>
          </w:tcPr>
          <w:p w14:paraId="115EF01C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ื่อ-นามสกุล</w:t>
            </w:r>
          </w:p>
        </w:tc>
        <w:tc>
          <w:tcPr>
            <w:tcW w:w="7285" w:type="dxa"/>
          </w:tcPr>
          <w:p w14:paraId="022E2AA2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ชื่อ-นามสกุล และตำแหน่งวิชาการ)</w:t>
            </w:r>
          </w:p>
        </w:tc>
      </w:tr>
      <w:tr w:rsidR="00FE3EAF" w14:paraId="4DC7CCD6" w14:textId="77777777" w:rsidTr="00923D5B">
        <w:tc>
          <w:tcPr>
            <w:tcW w:w="2065" w:type="dxa"/>
          </w:tcPr>
          <w:p w14:paraId="13DCEB9A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F4CB3">
              <w:rPr>
                <w:rFonts w:ascii="TH SarabunPSK" w:hAnsi="TH SarabunPSK" w:cs="TH SarabunPSK" w:hint="cs"/>
                <w:sz w:val="32"/>
                <w:szCs w:val="32"/>
                <w:cs/>
              </w:rPr>
              <w:t>ความเชี่ยวชาญ</w:t>
            </w:r>
          </w:p>
        </w:tc>
        <w:tc>
          <w:tcPr>
            <w:tcW w:w="7285" w:type="dxa"/>
          </w:tcPr>
          <w:p w14:paraId="1D47279F" w14:textId="77777777" w:rsidR="00FE3EAF" w:rsidRPr="00AB3FCC" w:rsidRDefault="00FE3EAF" w:rsidP="00923D5B">
            <w:pPr>
              <w:rPr>
                <w:rFonts w:ascii="TH SarabunPSK" w:hAnsi="TH SarabunPSK" w:cs="TH SarabunPSK"/>
                <w:color w:val="0070C0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ความเชี่ยวชาญ)</w:t>
            </w:r>
          </w:p>
        </w:tc>
      </w:tr>
      <w:tr w:rsidR="00FE3EAF" w14:paraId="356D96C6" w14:textId="77777777" w:rsidTr="00923D5B">
        <w:tc>
          <w:tcPr>
            <w:tcW w:w="2065" w:type="dxa"/>
          </w:tcPr>
          <w:p w14:paraId="050A11ED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อยู่</w:t>
            </w:r>
          </w:p>
        </w:tc>
        <w:tc>
          <w:tcPr>
            <w:tcW w:w="7285" w:type="dxa"/>
          </w:tcPr>
          <w:p w14:paraId="6E5E5EF4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ที่อยู่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น่วยงาน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ที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่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สามารส่งเอกสารทางไปรษณีย์ได้)</w:t>
            </w:r>
          </w:p>
        </w:tc>
      </w:tr>
      <w:tr w:rsidR="00FE3EAF" w14:paraId="56E2E0ED" w14:textId="77777777" w:rsidTr="00923D5B">
        <w:tc>
          <w:tcPr>
            <w:tcW w:w="2065" w:type="dxa"/>
          </w:tcPr>
          <w:p w14:paraId="483E0591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หมายเลขโทรศัพท์</w:t>
            </w:r>
          </w:p>
        </w:tc>
        <w:tc>
          <w:tcPr>
            <w:tcW w:w="7285" w:type="dxa"/>
          </w:tcPr>
          <w:p w14:paraId="0E686B23" w14:textId="77777777" w:rsidR="00FE3EAF" w:rsidRPr="00017B09" w:rsidRDefault="00FE3EAF" w:rsidP="00923D5B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มายเลขโทรศัพท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 xml:space="preserve">) </w:t>
            </w:r>
          </w:p>
        </w:tc>
      </w:tr>
      <w:tr w:rsidR="00FE3EAF" w14:paraId="28066424" w14:textId="77777777" w:rsidTr="00923D5B">
        <w:tc>
          <w:tcPr>
            <w:tcW w:w="2065" w:type="dxa"/>
          </w:tcPr>
          <w:p w14:paraId="58DBBB50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ีเมล์</w:t>
            </w:r>
          </w:p>
        </w:tc>
        <w:tc>
          <w:tcPr>
            <w:tcW w:w="7285" w:type="dxa"/>
          </w:tcPr>
          <w:p w14:paraId="00ADD664" w14:textId="77777777" w:rsidR="00FE3EAF" w:rsidRPr="00017B09" w:rsidRDefault="00FE3EAF" w:rsidP="00923D5B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อีเมล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)</w:t>
            </w:r>
          </w:p>
        </w:tc>
      </w:tr>
    </w:tbl>
    <w:p w14:paraId="183C7A32" w14:textId="77777777" w:rsidR="00FE3EAF" w:rsidRDefault="00FE3EAF" w:rsidP="00FE3EAF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3288938" w14:textId="0C1F665D" w:rsidR="00FE3EAF" w:rsidRPr="00FE3EAF" w:rsidRDefault="00FE3EAF" w:rsidP="00FE3EAF">
      <w:pPr>
        <w:spacing w:after="0" w:line="240" w:lineRule="auto"/>
        <w:rPr>
          <w:rFonts w:ascii="TH SarabunPSK" w:hAnsi="TH SarabunPSK" w:cs="TH SarabunPSK"/>
          <w:sz w:val="32"/>
          <w:szCs w:val="32"/>
          <w:u w:val="single"/>
        </w:rPr>
      </w:pPr>
      <w:r w:rsidRPr="00FE3EAF">
        <w:rPr>
          <w:rFonts w:ascii="TH SarabunPSK" w:hAnsi="TH SarabunPSK" w:cs="TH SarabunPSK" w:hint="cs"/>
          <w:sz w:val="32"/>
          <w:szCs w:val="32"/>
          <w:u w:val="single"/>
          <w:cs/>
        </w:rPr>
        <w:t xml:space="preserve">ผู้ทรงคุณวุฒิ คนที่ </w:t>
      </w:r>
      <w:r>
        <w:rPr>
          <w:rFonts w:ascii="TH SarabunPSK" w:hAnsi="TH SarabunPSK" w:cs="TH SarabunPSK"/>
          <w:sz w:val="32"/>
          <w:szCs w:val="32"/>
          <w:u w:val="single"/>
        </w:rPr>
        <w:t>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7285"/>
      </w:tblGrid>
      <w:tr w:rsidR="00FE3EAF" w14:paraId="52B2B4D8" w14:textId="77777777" w:rsidTr="00923D5B">
        <w:tc>
          <w:tcPr>
            <w:tcW w:w="2065" w:type="dxa"/>
          </w:tcPr>
          <w:p w14:paraId="2525229E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ื่อ-นามสกุล</w:t>
            </w:r>
          </w:p>
        </w:tc>
        <w:tc>
          <w:tcPr>
            <w:tcW w:w="7285" w:type="dxa"/>
          </w:tcPr>
          <w:p w14:paraId="1CADCD89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ชื่อ-นามสกุล และตำแหน่งวิชาการ)</w:t>
            </w:r>
          </w:p>
        </w:tc>
      </w:tr>
      <w:tr w:rsidR="00FE3EAF" w14:paraId="2ECB7A74" w14:textId="77777777" w:rsidTr="00923D5B">
        <w:tc>
          <w:tcPr>
            <w:tcW w:w="2065" w:type="dxa"/>
          </w:tcPr>
          <w:p w14:paraId="2CD0A587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F4CB3">
              <w:rPr>
                <w:rFonts w:ascii="TH SarabunPSK" w:hAnsi="TH SarabunPSK" w:cs="TH SarabunPSK" w:hint="cs"/>
                <w:sz w:val="32"/>
                <w:szCs w:val="32"/>
                <w:cs/>
              </w:rPr>
              <w:t>ความเชี่ยวชาญ</w:t>
            </w:r>
          </w:p>
        </w:tc>
        <w:tc>
          <w:tcPr>
            <w:tcW w:w="7285" w:type="dxa"/>
          </w:tcPr>
          <w:p w14:paraId="5B6AE476" w14:textId="77777777" w:rsidR="00FE3EAF" w:rsidRPr="00AB3FCC" w:rsidRDefault="00FE3EAF" w:rsidP="00923D5B">
            <w:pPr>
              <w:rPr>
                <w:rFonts w:ascii="TH SarabunPSK" w:hAnsi="TH SarabunPSK" w:cs="TH SarabunPSK"/>
                <w:color w:val="0070C0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ความเชี่ยวชาญ)</w:t>
            </w:r>
          </w:p>
        </w:tc>
      </w:tr>
      <w:tr w:rsidR="00FE3EAF" w14:paraId="231AD3A3" w14:textId="77777777" w:rsidTr="00923D5B">
        <w:tc>
          <w:tcPr>
            <w:tcW w:w="2065" w:type="dxa"/>
          </w:tcPr>
          <w:p w14:paraId="4F258A15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อยู่</w:t>
            </w:r>
          </w:p>
        </w:tc>
        <w:tc>
          <w:tcPr>
            <w:tcW w:w="7285" w:type="dxa"/>
          </w:tcPr>
          <w:p w14:paraId="6E2F2E94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ที่อยู่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น่วยงาน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ที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่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สามารส่งเอกสารทางไปรษณีย์ได้)</w:t>
            </w:r>
          </w:p>
        </w:tc>
      </w:tr>
      <w:tr w:rsidR="00FE3EAF" w14:paraId="2C7F8D22" w14:textId="77777777" w:rsidTr="00923D5B">
        <w:tc>
          <w:tcPr>
            <w:tcW w:w="2065" w:type="dxa"/>
          </w:tcPr>
          <w:p w14:paraId="5735CF08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มายเลขโทรศัพท์</w:t>
            </w:r>
          </w:p>
        </w:tc>
        <w:tc>
          <w:tcPr>
            <w:tcW w:w="7285" w:type="dxa"/>
          </w:tcPr>
          <w:p w14:paraId="4654564C" w14:textId="77777777" w:rsidR="00FE3EAF" w:rsidRPr="00017B09" w:rsidRDefault="00FE3EAF" w:rsidP="00923D5B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หมายเลขโทรศัพท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 xml:space="preserve">) </w:t>
            </w:r>
          </w:p>
        </w:tc>
      </w:tr>
      <w:tr w:rsidR="00FE3EAF" w14:paraId="7B3F6CB2" w14:textId="77777777" w:rsidTr="00923D5B">
        <w:tc>
          <w:tcPr>
            <w:tcW w:w="2065" w:type="dxa"/>
          </w:tcPr>
          <w:p w14:paraId="34561DEE" w14:textId="77777777" w:rsidR="00FE3EAF" w:rsidRDefault="00FE3EAF" w:rsidP="00923D5B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ีเมล์</w:t>
            </w:r>
          </w:p>
        </w:tc>
        <w:tc>
          <w:tcPr>
            <w:tcW w:w="7285" w:type="dxa"/>
          </w:tcPr>
          <w:p w14:paraId="66C6FF5C" w14:textId="77777777" w:rsidR="00FE3EAF" w:rsidRPr="00017B09" w:rsidRDefault="00FE3EAF" w:rsidP="00923D5B">
            <w:pPr>
              <w:rPr>
                <w:rFonts w:ascii="TH SarabunPSK" w:hAnsi="TH SarabunPSK" w:cs="TH SarabunPSK"/>
                <w:color w:val="0070C0"/>
                <w:sz w:val="32"/>
                <w:szCs w:val="32"/>
              </w:rPr>
            </w:pP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(เพิ่ม</w:t>
            </w:r>
            <w:r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อีเมล์</w:t>
            </w:r>
            <w:r w:rsidRPr="00AB3FCC">
              <w:rPr>
                <w:rFonts w:ascii="TH SarabunPSK" w:hAnsi="TH SarabunPSK" w:cs="TH SarabunPSK" w:hint="cs"/>
                <w:color w:val="0070C0"/>
                <w:sz w:val="32"/>
                <w:szCs w:val="32"/>
                <w:cs/>
              </w:rPr>
              <w:t>)</w:t>
            </w:r>
          </w:p>
        </w:tc>
      </w:tr>
    </w:tbl>
    <w:p w14:paraId="5243AD80" w14:textId="77777777" w:rsidR="00EB3042" w:rsidRDefault="00EB3042" w:rsidP="008B3F82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</w:p>
    <w:p w14:paraId="0EB84BD4" w14:textId="5A22BB8B" w:rsidR="006F6936" w:rsidRDefault="006F6936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ขอแสดงความนับถือ</w:t>
      </w:r>
    </w:p>
    <w:p w14:paraId="4F41C5CD" w14:textId="77777777" w:rsidR="006F6936" w:rsidRDefault="006F6936" w:rsidP="008B3F82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94E35BF" w14:textId="77777777" w:rsidR="006F6936" w:rsidRPr="006F6936" w:rsidRDefault="006F6936" w:rsidP="008B3F82">
      <w:pPr>
        <w:spacing w:after="0" w:line="240" w:lineRule="auto"/>
        <w:rPr>
          <w:rFonts w:ascii="TH SarabunPSK" w:hAnsi="TH SarabunPSK" w:cs="TH SarabunPSK"/>
          <w:color w:val="0070C0"/>
          <w:sz w:val="32"/>
          <w:szCs w:val="32"/>
          <w:cs/>
        </w:rPr>
      </w:pPr>
      <w:r w:rsidRPr="006F6936">
        <w:rPr>
          <w:rFonts w:ascii="TH SarabunPSK" w:hAnsi="TH SarabunPSK" w:cs="TH SarabunPSK" w:hint="cs"/>
          <w:color w:val="0070C0"/>
          <w:sz w:val="32"/>
          <w:szCs w:val="32"/>
          <w:cs/>
        </w:rPr>
        <w:t>(เพิ่มชื่อผู้เขียนหลัก)</w:t>
      </w:r>
    </w:p>
    <w:sectPr w:rsidR="006F6936" w:rsidRPr="006F69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AwMDUzsDQxMTRU0lEKTi0uzszPAykwrAUAdC/ufywAAAA="/>
  </w:docVars>
  <w:rsids>
    <w:rsidRoot w:val="008B3F82"/>
    <w:rsid w:val="00017B09"/>
    <w:rsid w:val="000C7FF9"/>
    <w:rsid w:val="001F2087"/>
    <w:rsid w:val="0047683A"/>
    <w:rsid w:val="004C08C1"/>
    <w:rsid w:val="005A491A"/>
    <w:rsid w:val="005A4EEB"/>
    <w:rsid w:val="005E355A"/>
    <w:rsid w:val="0060599C"/>
    <w:rsid w:val="00695AD3"/>
    <w:rsid w:val="006F6936"/>
    <w:rsid w:val="007305B6"/>
    <w:rsid w:val="007F63FC"/>
    <w:rsid w:val="00870F11"/>
    <w:rsid w:val="008A1DB7"/>
    <w:rsid w:val="008B3F82"/>
    <w:rsid w:val="008D0FD7"/>
    <w:rsid w:val="009A2346"/>
    <w:rsid w:val="00A11198"/>
    <w:rsid w:val="00AB3FCC"/>
    <w:rsid w:val="00AF4246"/>
    <w:rsid w:val="00B21443"/>
    <w:rsid w:val="00B431B1"/>
    <w:rsid w:val="00BC3268"/>
    <w:rsid w:val="00D72BC3"/>
    <w:rsid w:val="00EB3042"/>
    <w:rsid w:val="00EF4CB3"/>
    <w:rsid w:val="00F007AB"/>
    <w:rsid w:val="00F41617"/>
    <w:rsid w:val="00FE3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A17CA"/>
  <w15:chartTrackingRefBased/>
  <w15:docId w15:val="{43290BAA-8641-407A-9BF1-0F80EF8F3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16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3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athip Suwanasopee</dc:creator>
  <cp:keywords/>
  <dc:description/>
  <cp:lastModifiedBy>Praew THIENGPIMOL</cp:lastModifiedBy>
  <cp:revision>26</cp:revision>
  <dcterms:created xsi:type="dcterms:W3CDTF">2017-01-23T10:19:00Z</dcterms:created>
  <dcterms:modified xsi:type="dcterms:W3CDTF">2021-08-19T10:15:00Z</dcterms:modified>
</cp:coreProperties>
</file>